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D8E" w:rsidRDefault="00E43DAE" w:rsidP="00E43DAE">
      <w:pPr>
        <w:rPr>
          <w:rFonts w:ascii="Times New Roman" w:hAnsi="Times New Roman" w:cs="Times New Roman"/>
          <w:sz w:val="24"/>
        </w:rPr>
      </w:pPr>
      <w:r w:rsidRPr="00E43DAE">
        <w:rPr>
          <w:rFonts w:ascii="Times New Roman" w:hAnsi="Times New Roman" w:cs="Times New Roman"/>
          <w:sz w:val="24"/>
        </w:rPr>
        <w:t>Fabrication of the sample as per dimensions in the figure below.</w:t>
      </w:r>
    </w:p>
    <w:p w:rsidR="00E43DAE" w:rsidRDefault="00E43DAE" w:rsidP="00E43DAE">
      <w:pPr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Material :</w:t>
      </w:r>
      <w:proofErr w:type="gramEnd"/>
      <w:r>
        <w:rPr>
          <w:rFonts w:ascii="Times New Roman" w:hAnsi="Times New Roman" w:cs="Times New Roman"/>
          <w:sz w:val="24"/>
        </w:rPr>
        <w:t xml:space="preserve"> EN8</w:t>
      </w:r>
    </w:p>
    <w:p w:rsidR="00E43DAE" w:rsidRDefault="00E43DAE" w:rsidP="00E43DA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 of </w:t>
      </w:r>
      <w:proofErr w:type="gramStart"/>
      <w:r>
        <w:rPr>
          <w:rFonts w:ascii="Times New Roman" w:hAnsi="Times New Roman" w:cs="Times New Roman"/>
          <w:sz w:val="24"/>
        </w:rPr>
        <w:t>samples :</w:t>
      </w:r>
      <w:proofErr w:type="gramEnd"/>
      <w:r>
        <w:rPr>
          <w:rFonts w:ascii="Times New Roman" w:hAnsi="Times New Roman" w:cs="Times New Roman"/>
          <w:sz w:val="24"/>
        </w:rPr>
        <w:t xml:space="preserve"> 1 each</w:t>
      </w:r>
    </w:p>
    <w:p w:rsidR="00E43DAE" w:rsidRDefault="00E43DAE" w:rsidP="00E43DAE">
      <w:pPr>
        <w:rPr>
          <w:rFonts w:ascii="Times New Roman" w:hAnsi="Times New Roman" w:cs="Times New Roman"/>
          <w:sz w:val="24"/>
        </w:rPr>
      </w:pPr>
      <w:r>
        <w:rPr>
          <w:noProof/>
          <w:lang w:val="en-US"/>
        </w:rPr>
        <w:drawing>
          <wp:inline distT="0" distB="0" distL="0" distR="0" wp14:anchorId="24E34982" wp14:editId="2480E64E">
            <wp:extent cx="5731510" cy="29546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3DAE" w:rsidRDefault="00E43DAE" w:rsidP="00E43DA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quence of operations:</w:t>
      </w:r>
    </w:p>
    <w:p w:rsidR="00E43DAE" w:rsidRDefault="00E43DAE" w:rsidP="00E43DA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rting from the stock.</w:t>
      </w:r>
    </w:p>
    <w:p w:rsidR="00E43DAE" w:rsidRDefault="00E43DAE" w:rsidP="00E43DA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ce milling on either sides to 5mm thick.</w:t>
      </w:r>
    </w:p>
    <w:p w:rsidR="00E43DAE" w:rsidRDefault="00E43DAE" w:rsidP="00E43DA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chining to the dimensions as per the diagram.</w:t>
      </w:r>
    </w:p>
    <w:p w:rsidR="00E43DAE" w:rsidRPr="00E43DAE" w:rsidRDefault="009A18C7" w:rsidP="00E43DA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at treatment to 800</w:t>
      </w:r>
      <w:r>
        <w:rPr>
          <w:rFonts w:ascii="Times New Roman" w:hAnsi="Times New Roman" w:cs="Times New Roman"/>
          <w:sz w:val="24"/>
          <w:vertAlign w:val="superscript"/>
        </w:rPr>
        <w:t>o</w:t>
      </w:r>
      <w:r>
        <w:rPr>
          <w:rFonts w:ascii="Times New Roman" w:hAnsi="Times New Roman" w:cs="Times New Roman"/>
          <w:sz w:val="24"/>
        </w:rPr>
        <w:t>C and holding for 30 min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.</w:t>
      </w:r>
    </w:p>
    <w:sectPr w:rsidR="00E43DAE" w:rsidRPr="00E43D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7F90"/>
    <w:multiLevelType w:val="hybridMultilevel"/>
    <w:tmpl w:val="4C5E1D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07BE9"/>
    <w:multiLevelType w:val="hybridMultilevel"/>
    <w:tmpl w:val="C580546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832673"/>
    <w:multiLevelType w:val="hybridMultilevel"/>
    <w:tmpl w:val="749ACD4A"/>
    <w:lvl w:ilvl="0" w:tplc="46CEA696">
      <w:start w:val="1"/>
      <w:numFmt w:val="decimalZero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AB135E"/>
    <w:multiLevelType w:val="hybridMultilevel"/>
    <w:tmpl w:val="3D10FDF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35D7BC6"/>
    <w:multiLevelType w:val="hybridMultilevel"/>
    <w:tmpl w:val="1C289BF4"/>
    <w:lvl w:ilvl="0" w:tplc="ED2EC6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40528D"/>
    <w:multiLevelType w:val="hybridMultilevel"/>
    <w:tmpl w:val="6394C4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31D09"/>
    <w:multiLevelType w:val="hybridMultilevel"/>
    <w:tmpl w:val="44B41BA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CE5887"/>
    <w:multiLevelType w:val="hybridMultilevel"/>
    <w:tmpl w:val="92AC4126"/>
    <w:lvl w:ilvl="0" w:tplc="BECE62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926F78"/>
    <w:multiLevelType w:val="hybridMultilevel"/>
    <w:tmpl w:val="C062E8D4"/>
    <w:lvl w:ilvl="0" w:tplc="E4541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8"/>
  </w:num>
  <w:num w:numId="6">
    <w:abstractNumId w:val="3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UyNra0tDQwMTNX0lEKTi0uzszPAykwrgUAgqoF4SwAAAA="/>
  </w:docVars>
  <w:rsids>
    <w:rsidRoot w:val="00D65DB0"/>
    <w:rsid w:val="00025074"/>
    <w:rsid w:val="000936AB"/>
    <w:rsid w:val="00127E7A"/>
    <w:rsid w:val="00167DE8"/>
    <w:rsid w:val="0018297B"/>
    <w:rsid w:val="0018401A"/>
    <w:rsid w:val="001A5723"/>
    <w:rsid w:val="00215048"/>
    <w:rsid w:val="0022458C"/>
    <w:rsid w:val="00286B8E"/>
    <w:rsid w:val="002C02E5"/>
    <w:rsid w:val="00310382"/>
    <w:rsid w:val="00315CB0"/>
    <w:rsid w:val="00365CF3"/>
    <w:rsid w:val="00390BB6"/>
    <w:rsid w:val="003B43D7"/>
    <w:rsid w:val="003D5F2E"/>
    <w:rsid w:val="004607F7"/>
    <w:rsid w:val="00465028"/>
    <w:rsid w:val="004863E9"/>
    <w:rsid w:val="004917CA"/>
    <w:rsid w:val="004F1749"/>
    <w:rsid w:val="00522BAB"/>
    <w:rsid w:val="005F24E0"/>
    <w:rsid w:val="005F3D54"/>
    <w:rsid w:val="00617FDE"/>
    <w:rsid w:val="006436C6"/>
    <w:rsid w:val="00685E4A"/>
    <w:rsid w:val="006D7951"/>
    <w:rsid w:val="006E53FA"/>
    <w:rsid w:val="00707129"/>
    <w:rsid w:val="00727627"/>
    <w:rsid w:val="00754D7F"/>
    <w:rsid w:val="007C059C"/>
    <w:rsid w:val="007F3663"/>
    <w:rsid w:val="00800DB2"/>
    <w:rsid w:val="00833D4C"/>
    <w:rsid w:val="0084504A"/>
    <w:rsid w:val="00850A39"/>
    <w:rsid w:val="008876D3"/>
    <w:rsid w:val="008A0D8E"/>
    <w:rsid w:val="008B0374"/>
    <w:rsid w:val="008E15BB"/>
    <w:rsid w:val="008F5489"/>
    <w:rsid w:val="008F5FDD"/>
    <w:rsid w:val="009A18C7"/>
    <w:rsid w:val="009F219D"/>
    <w:rsid w:val="00A7077D"/>
    <w:rsid w:val="00A81552"/>
    <w:rsid w:val="00A83A64"/>
    <w:rsid w:val="00AB5377"/>
    <w:rsid w:val="00AC620E"/>
    <w:rsid w:val="00AD7B68"/>
    <w:rsid w:val="00B82302"/>
    <w:rsid w:val="00B8403F"/>
    <w:rsid w:val="00BA0079"/>
    <w:rsid w:val="00BB4814"/>
    <w:rsid w:val="00C8129A"/>
    <w:rsid w:val="00C94333"/>
    <w:rsid w:val="00CC0FD9"/>
    <w:rsid w:val="00CC7EF6"/>
    <w:rsid w:val="00D1035A"/>
    <w:rsid w:val="00D17CC5"/>
    <w:rsid w:val="00D518B5"/>
    <w:rsid w:val="00D560DE"/>
    <w:rsid w:val="00D65DB0"/>
    <w:rsid w:val="00DC6603"/>
    <w:rsid w:val="00E43DAE"/>
    <w:rsid w:val="00E91B04"/>
    <w:rsid w:val="00EA742B"/>
    <w:rsid w:val="00EB0388"/>
    <w:rsid w:val="00F33F38"/>
    <w:rsid w:val="00F65FBB"/>
    <w:rsid w:val="00F6650D"/>
    <w:rsid w:val="00FC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7F10F"/>
  <w15:chartTrackingRefBased/>
  <w15:docId w15:val="{5CED5FE1-2814-4247-AE2D-8EC9C89DC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079"/>
    <w:pPr>
      <w:ind w:left="720"/>
      <w:contextualSpacing/>
    </w:pPr>
    <w:rPr>
      <w:lang w:val="en-US"/>
    </w:rPr>
  </w:style>
  <w:style w:type="character" w:customStyle="1" w:styleId="fontstyle01">
    <w:name w:val="fontstyle01"/>
    <w:basedOn w:val="DefaultParagraphFont"/>
    <w:rsid w:val="00167DE8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5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dh</dc:creator>
  <cp:keywords/>
  <dc:description/>
  <cp:lastModifiedBy>Dr. Surya</cp:lastModifiedBy>
  <cp:revision>73</cp:revision>
  <dcterms:created xsi:type="dcterms:W3CDTF">2018-10-02T11:02:00Z</dcterms:created>
  <dcterms:modified xsi:type="dcterms:W3CDTF">2019-11-14T04:08:00Z</dcterms:modified>
</cp:coreProperties>
</file>